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OFBi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enterprise resource planning (ERP)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a suite of business applications integrating and automating various enterprise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OFBiz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he Apache OFBiz Project</w:t>
        </w:r>
      </w:hyperlink>
      <w:r>
        <w:t xml:space="preserve">: The official website for OFBiz, where you can find information about modules, features, and an online demo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FBiz Tutorial - A Beginners Development Guide</w:t>
        </w:r>
      </w:hyperlink>
      <w:r>
        <w:t xml:space="preserve">: A beginner-friendly tutorial covering the fundamentals of OFBiz application develop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FBiz Training Handbook</w:t>
        </w:r>
      </w:hyperlink>
      <w:r>
        <w:t xml:space="preserve">: A comprehensive handbook with practical guidance for understanding and customizing OFBiz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.S. News Travel - Best Places to Visit in Spain</w:t>
        </w:r>
        <w:r>
          <w:rPr>
            <w:rStyle w:val="Hyperlink"/>
          </w:rPr>
          <w:t xml:space="preserve">: While not exclusively about OFBiz, this resource provides insights into Spain’s dynamic cities, including Barcelona, Madrid, and Seville, which can enhance your understanding of OFBiz’s contex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 - 17 Best Cities to Visit in Spain</w:t>
        </w:r>
        <w:r>
          <w:rPr>
            <w:rStyle w:val="Hyperlink"/>
          </w:rPr>
          <w:t xml:space="preserve">: Explore Spain’s magical cities, including Granada, Valencia, and Bilbao, to gain inspiration and broaden your perspectiv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Apache OFBiz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wiki.apache.org/confluence/display/OFBIZ/OFBiz+Tutorial+-+A+Beginners+Development+Guide+for+18.12" TargetMode="External" /><Relationship Type="http://schemas.openxmlformats.org/officeDocument/2006/relationships/hyperlink" Id="rId23" Target="https://cwiki.apache.org/confluence/download/attachments/177051926/OFBiz%20Training%20Handbook%20%281%29%281%29.pdf?version=1&amp;modificationDate=1631513868000&amp;api=v2" TargetMode="External" /><Relationship Type="http://schemas.openxmlformats.org/officeDocument/2006/relationships/hyperlink" Id="rId20" Target="https://en.wikipedia.org/wiki/Apache_OFBiz" TargetMode="External" /><Relationship Type="http://schemas.openxmlformats.org/officeDocument/2006/relationships/hyperlink" Id="rId21" Target="https://ofbiz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wiki.apache.org/confluence/display/OFBIZ/OFBiz+Tutorial+-+A+Beginners+Development+Guide+for+18.12" TargetMode="External" /><Relationship Type="http://schemas.openxmlformats.org/officeDocument/2006/relationships/hyperlink" Id="rId23" Target="https://cwiki.apache.org/confluence/download/attachments/177051926/OFBiz%20Training%20Handbook%20%281%29%281%29.pdf?version=1&amp;modificationDate=1631513868000&amp;api=v2" TargetMode="External" /><Relationship Type="http://schemas.openxmlformats.org/officeDocument/2006/relationships/hyperlink" Id="rId20" Target="https://en.wikipedia.org/wiki/Apache_OFBiz" TargetMode="External" /><Relationship Type="http://schemas.openxmlformats.org/officeDocument/2006/relationships/hyperlink" Id="rId21" Target="https://ofbiz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4Z</dcterms:created>
  <dcterms:modified xsi:type="dcterms:W3CDTF">2024-03-23T0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